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internship-application-letter"/>
    <w:p>
      <w:pPr>
        <w:pStyle w:val="Heading2"/>
      </w:pPr>
      <w:r>
        <w:t xml:space="preserve">Internship Application Letter</w:t>
      </w:r>
    </w:p>
    <w:p>
      <w:pPr>
        <w:pStyle w:val="FirstParagraph"/>
      </w:pPr>
      <w:r>
        <w:t xml:space="preserve">For the Position of Computer Engineering Intern</w:t>
      </w:r>
    </w:p>
    <w:p>
      <w:pPr>
        <w:pStyle w:val="BodyText"/>
      </w:pPr>
      <w:r>
        <w:t xml:space="preserve">Hiring Manager</w:t>
      </w:r>
      <w:r>
        <w:br/>
      </w:r>
      <w:r>
        <w:t xml:space="preserve">[Company Name]</w:t>
      </w:r>
      <w:r>
        <w:br/>
      </w:r>
      <w:r>
        <w:t xml:space="preserve">Beijing, China</w:t>
      </w:r>
    </w:p>
    <w:bookmarkEnd w:id="20"/>
    <w:p>
      <w:pPr>
        <w:pStyle w:val="BodyText"/>
      </w:pPr>
      <w:r>
        <w:t xml:space="preserve">Dear Hiring Manager,</w:t>
      </w:r>
    </w:p>
    <w:p>
      <w:pPr>
        <w:pStyle w:val="BodyText"/>
      </w:pPr>
      <w:r>
        <w:t xml:space="preserve">I am writing with profound enthusiasm to submit my application for the Computer Engineering Intern position at your esteemed organization in China Beijing. As a final-year Computer Engineering student at [Your University], I have meticulously prepared myself to contribute meaningfully to your innovative projects while immersing myself in the dynamic technological ecosystem of one of the world's most advanced digital hubs. This</w:t>
      </w:r>
      <w:r>
        <w:t xml:space="preserve"> </w:t>
      </w:r>
      <w:r>
        <w:rPr>
          <w:bCs/>
          <w:b/>
        </w:rPr>
        <w:t xml:space="preserve">Internship Application Letter</w:t>
      </w:r>
      <w:r>
        <w:t xml:space="preserve"> </w:t>
      </w:r>
      <w:r>
        <w:t xml:space="preserve">represents not merely an opportunity, but a strategic alignment between my academic trajectory and Beijing's burgeoning tech landscape as a global center for artificial intelligence, 5G infrastructure, and software engineering excellence.</w:t>
      </w:r>
    </w:p>
    <w:p>
      <w:pPr>
        <w:pStyle w:val="BodyText"/>
      </w:pPr>
      <w:r>
        <w:t xml:space="preserve">My academic journey has been rigorously structured around core competencies essential for modern computing systems. I have completed advanced coursework in distributed systems, machine learning algorithms, embedded systems design, and cybersecurity protocols – all directly relevant to the technical challenges addressed by leading enterprises in China Beijing. In my capstone project titled "Edge Computing Optimization for Smart City Applications," I designed a real-time traffic management system using NVIDIA Jetson Nano platforms that reduced processing latency by 37% compared to conventional cloud solutions. This project required deep integration of hardware-software co-design principles, a discipline central to the work of cutting-edge firms operating within Beijing's Zhongguancun Science Park – the very epicenter where my professional aspirations converge with technological innovation.</w:t>
      </w:r>
    </w:p>
    <w:p>
      <w:pPr>
        <w:pStyle w:val="BodyText"/>
      </w:pPr>
      <w:r>
        <w:t xml:space="preserve">What particularly excites me about this opportunity is Beijing's unique position as China's nexus for technology advancement. The city houses headquarters for tech giants like Baidu, Xiaomi, and SenseTime, while simultaneously nurturing startups that drive breakthroughs in AI-driven healthcare and autonomous vehicles. Having researched your company's pioneering work on [mention specific project or technology from company website], I am confident my skills in Python-based machine learning model development and C++ systems programming could immediately support your team's objectives. For instance, my experience developing a low-power sensor fusion algorithm for IoT devices – presented at the IEEE International Conference on Embedded Systems in Shanghai last year – directly parallels the challenges your team tackles in optimizing smart infrastructure solutions across China Beijing.</w:t>
      </w:r>
    </w:p>
    <w:p>
      <w:pPr>
        <w:pStyle w:val="BodyText"/>
      </w:pPr>
      <w:r>
        <w:t xml:space="preserve">My technical proficiency extends beyond classroom theory to practical implementation. I maintain a GitHub repository showcasing 15+ production-grade projects, including a blockchain-based supply chain tracking system secured with zero-knowledge proofs and a real-time data analytics dashboard for renewable energy grids. These projects demanded mastery of version control (Git), containerization (Docker), and cloud platforms – all critical skills for any Computer Engineer operating in Beijing's enterprise environment. Furthermore, my recent three-month internship at [Previous Company/University Lab] involved collaborating with cross-functional teams to deploy Kubernetes clusters, honing my ability to thrive in China's collaborative tech culture where agile development methodologies are deeply embedded.</w:t>
      </w:r>
    </w:p>
    <w:p>
      <w:pPr>
        <w:pStyle w:val="BodyText"/>
      </w:pPr>
      <w:r>
        <w:t xml:space="preserve">I recognize that success in Beijing's competitive tech sector requires more than technical skills; it demands cultural fluency and adaptability. To prepare for this immersive experience, I have completed intermediate-level Mandarin Chinese coursework (HSK 3) and actively participated in the International Student Association's China Business Culture Seminar series. I understand that Beijing's tech community values both Western engineering methodologies and Eastern collaborative philosophies – a synthesis I am eager to contribute to through my work. The city's blend of ancient heritage and futuristic innovation, from the Forbidden City to the futuristic CCTV Headquarters, symbolizes precisely the balance of tradition and progress that defines modern Computer Engineering.</w:t>
      </w:r>
    </w:p>
    <w:p>
      <w:pPr>
        <w:pStyle w:val="BodyText"/>
      </w:pPr>
      <w:r>
        <w:t xml:space="preserve">What truly distinguishes me as a candidate is my proactive approach to learning within China's evolving technological framework. I have followed Beijing's Digital Economy Blueprint 2025 with particular interest, especially its focus on AI governance standards – an area where I've contributed research through my university's Technology Ethics Working Group. My academic paper "Ethical Frameworks for Autonomous Systems in Urban Environments" (currently under review at ACM Transactions) demonstrates my commitment to developing technology responsibly within China's regulatory context. This perspective aligns with your company's stated values regarding sustainable innovation, which I deeply respect.</w:t>
      </w:r>
    </w:p>
    <w:p>
      <w:pPr>
        <w:pStyle w:val="BodyText"/>
      </w:pPr>
      <w:r>
        <w:t xml:space="preserve">Choosing Beijing as my professional destination represents a deliberate strategic decision. The city offers unparalleled access to industry leaders, research institutions like Tsinghua University and Peking University, and government initiatives supporting tech entrepreneurship. As the capital of China where policy decisions shape global technology trends, Beijing provides the ideal environment for an aspiring Computer Engineer to witness theory become transformative reality. I am eager to learn from your team while contributing my skills toward projects that will impact millions across China Beijing's 22 million residents and beyond.</w:t>
      </w:r>
    </w:p>
    <w:p>
      <w:pPr>
        <w:pStyle w:val="BodyText"/>
      </w:pPr>
      <w:r>
        <w:t xml:space="preserve">My resume, attached for your review, provides further detail on my technical capabilities and academic achievements. I have included references from professors who have supervised me in both hardware design laboratories and AI research teams. I would welcome the opportunity to discuss how my background in computer engineering can support your objectives during an interview at your convenience.</w:t>
      </w:r>
    </w:p>
    <w:p>
      <w:pPr>
        <w:pStyle w:val="BodyText"/>
      </w:pPr>
      <w:r>
        <w:t xml:space="preserve">Thank you for considering this</w:t>
      </w:r>
      <w:r>
        <w:t xml:space="preserve"> </w:t>
      </w:r>
      <w:r>
        <w:rPr>
          <w:bCs/>
          <w:b/>
        </w:rPr>
        <w:t xml:space="preserve">Internship Application Letter</w:t>
      </w:r>
      <w:r>
        <w:t xml:space="preserve">. I am confident that my technical foundation, cultural preparedness, and unwavering passion for computing innovation position me to deliver immediate value to your team in China Beijing. I look forward to the possibility of contributing to your organization's mission while growing as a Computer Engineer within one of the world's most exciting technological environments.</w:t>
      </w:r>
    </w:p>
    <w:p>
      <w:pPr>
        <w:pStyle w:val="BodyText"/>
      </w:pPr>
      <w:r>
        <w:t xml:space="preserve">Sincerely,</w:t>
      </w:r>
      <w:r>
        <w:br/>
      </w:r>
      <w:r>
        <w:br/>
      </w:r>
    </w:p>
    <w:p>
      <w:pPr>
        <w:pStyle w:val="BodyText"/>
      </w:pPr>
      <w:r>
        <w:t xml:space="preserve">[Your Full Name]</w:t>
      </w:r>
    </w:p>
    <w:p>
      <w:pPr>
        <w:pStyle w:val="BodyText"/>
      </w:pPr>
      <w:r>
        <w:t xml:space="preserve">[Your Email Address] | [Your Phone Number] | [LinkedIn Profile URL]</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4-24T14:01:23Z</dcterms:created>
  <dcterms:modified xsi:type="dcterms:W3CDTF">2026-04-24T14:01:23Z</dcterms:modified>
</cp:coreProperties>
</file>

<file path=docProps/custom.xml><?xml version="1.0" encoding="utf-8"?>
<Properties xmlns="http://schemas.openxmlformats.org/officeDocument/2006/custom-properties" xmlns:vt="http://schemas.openxmlformats.org/officeDocument/2006/docPropsVTypes"/>
</file>